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BodyText"/>
      </w:pPr>
      <w:r>
        <w:t xml:space="preserve">##./obs_source/transclusions//obs-devotionals-unit-10#Community Study: Paying Attention—Maintaining Focus on God’s Calling.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0:43Z</dcterms:created>
  <dcterms:modified xsi:type="dcterms:W3CDTF">2023-05-25T16: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Transfiguration</vt:lpwstr>
  </property>
</Properties>
</file>